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2943EF">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2943EF">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2943EF">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2943EF">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2943EF">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2943EF">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2943EF">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2943EF">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2943EF">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2943EF">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2943EF">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2943EF">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2943EF">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2943EF">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7094C7EE" w14:textId="34B1745A" w:rsidR="00AD54CF" w:rsidRDefault="00AF565D" w:rsidP="00F750BD">
      <w:pPr>
        <w:pStyle w:val="Heading1"/>
        <w:tabs>
          <w:tab w:val="left" w:pos="5859"/>
        </w:tabs>
      </w:pPr>
      <w:bookmarkStart w:id="0" w:name="_Toc55046723"/>
      <w:r>
        <w:lastRenderedPageBreak/>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1" w:name="_Toc55046724"/>
      <w:r>
        <w:t xml:space="preserve">Clean </w:t>
      </w:r>
      <w:r w:rsidR="00DC7C34">
        <w:t>C</w:t>
      </w:r>
      <w:r>
        <w:t>ode</w:t>
      </w:r>
      <w:bookmarkEnd w:id="1"/>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2" w:name="_Toc55046725"/>
      <w:r>
        <w:t>Implication</w:t>
      </w:r>
      <w:r w:rsidR="00D11B70">
        <w:t>s</w:t>
      </w:r>
      <w:r>
        <w:t xml:space="preserve"> of having a bad code</w:t>
      </w:r>
      <w:r w:rsidR="0012162E">
        <w:t>.</w:t>
      </w:r>
      <w:bookmarkEnd w:id="2"/>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3" w:name="_Toc55046726"/>
      <w:r>
        <w:t>What is a clean code?</w:t>
      </w:r>
      <w:bookmarkEnd w:id="3"/>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 xml:space="preserve">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w:t>
      </w:r>
      <w:r>
        <w:lastRenderedPageBreak/>
        <w:t>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4" w:name="_Toc55046727"/>
      <w:r>
        <w:t>Smells of bad code</w:t>
      </w:r>
      <w:r w:rsidR="00A57C30">
        <w:t>.</w:t>
      </w:r>
      <w:bookmarkEnd w:id="4"/>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5"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5"/>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6" w:name="_Toc55046729"/>
      <w:r>
        <w:t>Indentation</w:t>
      </w:r>
      <w:bookmarkEnd w:id="6"/>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7" w:name="_Toc55046730"/>
      <w:r>
        <w:t>Maximum line length</w:t>
      </w:r>
      <w:bookmarkEnd w:id="7"/>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8" w:name="_Toc55046731"/>
      <w:r>
        <w:t>Comments</w:t>
      </w:r>
      <w:bookmarkEnd w:id="8"/>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9"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9"/>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0" w:name="_Toc55046733"/>
      <w:r>
        <w:t>Inline comments</w:t>
      </w:r>
      <w:bookmarkEnd w:id="10"/>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1" w:name="_Toc55046734"/>
      <w:r>
        <w:t>Block Comments</w:t>
      </w:r>
      <w:bookmarkEnd w:id="11"/>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2" w:name="_Toc55046735"/>
      <w:r>
        <w:t>Naming style</w:t>
      </w:r>
      <w:r w:rsidR="007736D4">
        <w:t>s</w:t>
      </w:r>
      <w:bookmarkEnd w:id="12"/>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3"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3"/>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4" w:name="_Toc55046737"/>
      <w:r>
        <w:rPr>
          <w:rStyle w:val="SubtleEmphasis"/>
          <w:i w:val="0"/>
          <w:iCs w:val="0"/>
          <w:color w:val="01514F"/>
        </w:rPr>
        <w:t xml:space="preserve">Strings </w:t>
      </w:r>
      <w:r w:rsidR="005D4876">
        <w:rPr>
          <w:rStyle w:val="SubtleEmphasis"/>
          <w:i w:val="0"/>
          <w:iCs w:val="0"/>
          <w:color w:val="01514F"/>
        </w:rPr>
        <w:t>quote</w:t>
      </w:r>
      <w:bookmarkEnd w:id="14"/>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21CC788F" w:rsidR="002943EF" w:rsidRPr="002943EF" w:rsidRDefault="002943EF" w:rsidP="002943EF">
      <w:r>
        <w:t>James J Wheeler</w:t>
      </w:r>
      <w:bookmarkStart w:id="15" w:name="_GoBack"/>
      <w:bookmarkEnd w:id="15"/>
    </w:p>
    <w:sectPr w:rsidR="002943EF"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6DBF2-A7CC-4ADD-A967-606B025F5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246</Words>
  <Characters>710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ames Wheeler 849277</cp:lastModifiedBy>
  <cp:revision>77</cp:revision>
  <dcterms:created xsi:type="dcterms:W3CDTF">2020-10-16T09:37:00Z</dcterms:created>
  <dcterms:modified xsi:type="dcterms:W3CDTF">2022-01-11T14:12:00Z</dcterms:modified>
</cp:coreProperties>
</file>